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0760" w:rsidRPr="00EE06FE" w:rsidRDefault="00FC0760" w:rsidP="00FC0760">
      <w:pPr>
        <w:pStyle w:val="1"/>
        <w:rPr>
          <w:b/>
        </w:rPr>
      </w:pPr>
      <w:r w:rsidRPr="00EE06FE">
        <w:rPr>
          <w:rFonts w:hint="eastAsia"/>
          <w:b/>
        </w:rPr>
        <w:t>김상욱 교수님 면담 내용</w:t>
      </w:r>
    </w:p>
    <w:p w:rsidR="00FC0760" w:rsidRDefault="00FC0760" w:rsidP="00FC0760">
      <w:r>
        <w:rPr>
          <w:rFonts w:hint="eastAsia"/>
        </w:rPr>
        <w:t xml:space="preserve">일자 </w:t>
      </w:r>
      <w:r>
        <w:t xml:space="preserve">: </w:t>
      </w:r>
      <w:r>
        <w:rPr>
          <w:rFonts w:hint="eastAsia"/>
        </w:rPr>
        <w:t>2</w:t>
      </w:r>
      <w:r>
        <w:t>016.11.21</w:t>
      </w:r>
      <w:r>
        <w:t xml:space="preserve"> </w:t>
      </w:r>
      <w:r>
        <w:rPr>
          <w:rFonts w:hint="eastAsia"/>
        </w:rPr>
        <w:t>월요일</w:t>
      </w:r>
    </w:p>
    <w:p w:rsidR="00FC0760" w:rsidRDefault="00FC0760" w:rsidP="00FC0760">
      <w:r>
        <w:rPr>
          <w:rFonts w:hint="eastAsia"/>
        </w:rPr>
        <w:t xml:space="preserve">참석자 </w:t>
      </w:r>
      <w:r>
        <w:t xml:space="preserve">: </w:t>
      </w:r>
      <w:r>
        <w:rPr>
          <w:rFonts w:hint="eastAsia"/>
        </w:rPr>
        <w:t>최지수</w:t>
      </w:r>
      <w:r>
        <w:t xml:space="preserve">, </w:t>
      </w:r>
      <w:r>
        <w:rPr>
          <w:rFonts w:hint="eastAsia"/>
        </w:rPr>
        <w:t>이한솔,</w:t>
      </w:r>
      <w:r>
        <w:t xml:space="preserve"> </w:t>
      </w:r>
      <w:r>
        <w:rPr>
          <w:rFonts w:hint="eastAsia"/>
        </w:rPr>
        <w:t>문찬성,</w:t>
      </w:r>
      <w:r>
        <w:t xml:space="preserve"> </w:t>
      </w:r>
      <w:r>
        <w:rPr>
          <w:rFonts w:hint="eastAsia"/>
        </w:rPr>
        <w:t>홍동현</w:t>
      </w:r>
      <w:r>
        <w:rPr>
          <w:rFonts w:hint="eastAsia"/>
        </w:rPr>
        <w:t>, 정일우</w:t>
      </w:r>
    </w:p>
    <w:p w:rsidR="00FC0760" w:rsidRPr="00FC0760" w:rsidRDefault="00FC0760"/>
    <w:p w:rsidR="00FC0760" w:rsidRPr="008C177D" w:rsidRDefault="008C177D">
      <w:pPr>
        <w:rPr>
          <w:b/>
        </w:rPr>
      </w:pPr>
      <w:r w:rsidRPr="008C177D">
        <w:rPr>
          <w:rFonts w:hint="eastAsia"/>
          <w:b/>
        </w:rPr>
        <w:t>PPT 작성 시 추가 해야할 점</w:t>
      </w:r>
    </w:p>
    <w:p w:rsidR="008C177D" w:rsidRDefault="008C177D" w:rsidP="008C177D">
      <w:pPr>
        <w:rPr>
          <w:rFonts w:hint="eastAsia"/>
        </w:rPr>
      </w:pPr>
      <w:r>
        <w:rPr>
          <w:rFonts w:hint="eastAsia"/>
        </w:rPr>
        <w:t>10분간의 발표를 위해 기술적인 부분 외에 더 추가 해야할 부분</w:t>
      </w:r>
    </w:p>
    <w:p w:rsidR="008C177D" w:rsidRDefault="008C177D" w:rsidP="008C177D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팀원 역할 소개 및</w:t>
      </w:r>
      <w:r w:rsidR="00B55468">
        <w:rPr>
          <w:rFonts w:hint="eastAsia"/>
        </w:rPr>
        <w:t xml:space="preserve"> </w:t>
      </w:r>
      <w:r>
        <w:rPr>
          <w:rFonts w:hint="eastAsia"/>
        </w:rPr>
        <w:t>활동</w:t>
      </w:r>
    </w:p>
    <w:p w:rsidR="008C177D" w:rsidRDefault="008C177D" w:rsidP="008C177D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어떤 내용을 언제 회의 하였는가?</w:t>
      </w:r>
    </w:p>
    <w:p w:rsidR="00B55468" w:rsidRDefault="00B55468" w:rsidP="00B55468">
      <w:pPr>
        <w:pStyle w:val="a3"/>
        <w:numPr>
          <w:ilvl w:val="1"/>
          <w:numId w:val="2"/>
        </w:numPr>
        <w:ind w:leftChars="0"/>
      </w:pPr>
      <w:r>
        <w:rPr>
          <w:rFonts w:hint="eastAsia"/>
        </w:rPr>
        <w:t xml:space="preserve">회의 때 찍은 사진 </w:t>
      </w:r>
      <w:r>
        <w:t>PPT</w:t>
      </w:r>
      <w:r>
        <w:rPr>
          <w:rFonts w:hint="eastAsia"/>
        </w:rPr>
        <w:t>에 추가</w:t>
      </w:r>
    </w:p>
    <w:p w:rsidR="00B55468" w:rsidRDefault="00B55468" w:rsidP="00B55468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왜 이렇게 했는가?</w:t>
      </w:r>
      <w:r>
        <w:t xml:space="preserve"> </w:t>
      </w:r>
      <w:r>
        <w:rPr>
          <w:rFonts w:hint="eastAsia"/>
        </w:rPr>
        <w:t>추가</w:t>
      </w:r>
    </w:p>
    <w:p w:rsidR="00B55468" w:rsidRDefault="003A261F" w:rsidP="00B55468">
      <w:pPr>
        <w:pStyle w:val="a3"/>
        <w:numPr>
          <w:ilvl w:val="1"/>
          <w:numId w:val="2"/>
        </w:numPr>
        <w:ind w:leftChars="0"/>
        <w:rPr>
          <w:rFonts w:hint="eastAsia"/>
        </w:rPr>
      </w:pPr>
      <w:r>
        <w:rPr>
          <w:rFonts w:hint="eastAsia"/>
        </w:rPr>
        <w:t>왜 프로젝트를 이런 식으로 진행하였는가?</w:t>
      </w:r>
      <w:r>
        <w:t xml:space="preserve"> </w:t>
      </w:r>
      <w:r>
        <w:rPr>
          <w:rFonts w:hint="eastAsia"/>
        </w:rPr>
        <w:t>왜 이런 알고리즘을 사용하였는가</w:t>
      </w:r>
      <w:r>
        <w:t>…</w:t>
      </w:r>
      <w:bookmarkStart w:id="0" w:name="_GoBack"/>
      <w:bookmarkEnd w:id="0"/>
    </w:p>
    <w:p w:rsidR="00B55468" w:rsidRDefault="00B55468" w:rsidP="00B55468">
      <w:pPr>
        <w:pStyle w:val="a3"/>
        <w:numPr>
          <w:ilvl w:val="0"/>
          <w:numId w:val="2"/>
        </w:numPr>
        <w:ind w:leftChars="0"/>
        <w:rPr>
          <w:rFonts w:hint="eastAsia"/>
        </w:rPr>
      </w:pPr>
      <w:r>
        <w:rPr>
          <w:rFonts w:hint="eastAsia"/>
        </w:rPr>
        <w:t>우리 프로젝트의 시나리오 추가</w:t>
      </w:r>
    </w:p>
    <w:p w:rsidR="008C177D" w:rsidRDefault="008C177D" w:rsidP="008C177D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프로젝트 팀의 활동 내역</w:t>
      </w:r>
    </w:p>
    <w:p w:rsidR="008C177D" w:rsidRDefault="008C177D" w:rsidP="008C177D">
      <w:pPr>
        <w:pStyle w:val="a3"/>
        <w:numPr>
          <w:ilvl w:val="1"/>
          <w:numId w:val="2"/>
        </w:numPr>
        <w:ind w:leftChars="0"/>
      </w:pPr>
      <w:r>
        <w:rPr>
          <w:rFonts w:hint="eastAsia"/>
        </w:rPr>
        <w:t xml:space="preserve">논문 내용 개체 시 </w:t>
      </w:r>
      <w:r w:rsidR="00B55468">
        <w:rPr>
          <w:rFonts w:hint="eastAsia"/>
        </w:rPr>
        <w:t xml:space="preserve">발표장에서 찍은 사진 </w:t>
      </w:r>
      <w:r w:rsidR="00B55468">
        <w:t>PPT</w:t>
      </w:r>
      <w:r w:rsidR="00B55468">
        <w:rPr>
          <w:rFonts w:hint="eastAsia"/>
        </w:rPr>
        <w:t>에 추가</w:t>
      </w:r>
    </w:p>
    <w:p w:rsidR="00B55468" w:rsidRDefault="00B55468" w:rsidP="00B55468">
      <w:pPr>
        <w:pStyle w:val="a3"/>
        <w:numPr>
          <w:ilvl w:val="1"/>
          <w:numId w:val="2"/>
        </w:numPr>
        <w:ind w:leftChars="0"/>
        <w:rPr>
          <w:rFonts w:hint="eastAsia"/>
        </w:rPr>
      </w:pPr>
      <w:r>
        <w:rPr>
          <w:rFonts w:hint="eastAsia"/>
        </w:rPr>
        <w:t>G</w:t>
      </w:r>
      <w:r>
        <w:t xml:space="preserve">it </w:t>
      </w:r>
      <w:r>
        <w:rPr>
          <w:rFonts w:hint="eastAsia"/>
        </w:rPr>
        <w:t>사용 내역을 통한 팀원들의 참여도 추가</w:t>
      </w:r>
    </w:p>
    <w:p w:rsidR="00B55468" w:rsidRDefault="00B55468" w:rsidP="00B55468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 xml:space="preserve">우리 프로젝트가 가지는 한계점과 앞으로 </w:t>
      </w:r>
      <w:r w:rsidR="00614DBB">
        <w:rPr>
          <w:rFonts w:hint="eastAsia"/>
        </w:rPr>
        <w:t>개선 방안</w:t>
      </w:r>
      <w:r>
        <w:rPr>
          <w:rFonts w:hint="eastAsia"/>
        </w:rPr>
        <w:t>에 대해서 추가</w:t>
      </w:r>
    </w:p>
    <w:p w:rsidR="00B55468" w:rsidRDefault="00614DBB" w:rsidP="00614DBB">
      <w:pPr>
        <w:pStyle w:val="a3"/>
        <w:numPr>
          <w:ilvl w:val="0"/>
          <w:numId w:val="3"/>
        </w:numPr>
        <w:ind w:leftChars="0"/>
        <w:rPr>
          <w:rFonts w:hint="eastAsia"/>
        </w:rPr>
      </w:pPr>
      <w:r>
        <w:rPr>
          <w:rFonts w:hint="eastAsia"/>
        </w:rPr>
        <w:t>기술적인 부분은 상대적으로 간략하게 하고 결과가 어떻게 나왔는지를 잘 발표해라!</w:t>
      </w:r>
    </w:p>
    <w:p w:rsidR="00614DBB" w:rsidRDefault="00614DBB"/>
    <w:p w:rsidR="00614DBB" w:rsidRPr="00614DBB" w:rsidRDefault="00614DBB">
      <w:pPr>
        <w:rPr>
          <w:rFonts w:hint="eastAsia"/>
          <w:b/>
        </w:rPr>
      </w:pPr>
      <w:r w:rsidRPr="00614DBB">
        <w:rPr>
          <w:rFonts w:hint="eastAsia"/>
          <w:b/>
        </w:rPr>
        <w:t>시연용 동영상 촬영 주의점</w:t>
      </w:r>
    </w:p>
    <w:p w:rsidR="00044487" w:rsidRDefault="00614DBB" w:rsidP="00614DBB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우리가 만든 프로그램만 동영상으로 촬영하도록 한다.</w:t>
      </w:r>
    </w:p>
    <w:p w:rsidR="00614DBB" w:rsidRDefault="00614DBB" w:rsidP="00614DBB">
      <w:pPr>
        <w:pStyle w:val="a3"/>
        <w:numPr>
          <w:ilvl w:val="1"/>
          <w:numId w:val="2"/>
        </w:numPr>
        <w:ind w:leftChars="0"/>
      </w:pPr>
      <w:r>
        <w:rPr>
          <w:rFonts w:hint="eastAsia"/>
        </w:rPr>
        <w:t>바탕화면이나 반디캠 바가 보여 시연을 보는 관중들이 오인하거나 이해에 어려움을 겪을 수 있다.</w:t>
      </w:r>
    </w:p>
    <w:p w:rsidR="00614DBB" w:rsidRDefault="00614DBB" w:rsidP="00614DBB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 xml:space="preserve">정면으로 제대로 찍은 얼굴만이 아니라 문제점이 발생할 수 있는 각도 등으로 사진을 찍어 이때 어떻게 결과가 나타나는지 보이고 이를 </w:t>
      </w:r>
      <w:r>
        <w:t>PPT</w:t>
      </w:r>
      <w:r>
        <w:rPr>
          <w:rFonts w:hint="eastAsia"/>
        </w:rPr>
        <w:t>에도 추가하여 프로젝트의 한계와 개선 방안을 추가하도록 한다.</w:t>
      </w:r>
    </w:p>
    <w:p w:rsidR="00044487" w:rsidRDefault="00614DBB" w:rsidP="00614DBB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동영상이 물 흐르듯 그냥 보여주지만 말고 해당 과정이 어떤 과정이지 설명이 필요</w:t>
      </w:r>
    </w:p>
    <w:sectPr w:rsidR="0004448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17ED" w:rsidRDefault="00A117ED" w:rsidP="00FC0760">
      <w:pPr>
        <w:spacing w:after="0" w:line="240" w:lineRule="auto"/>
      </w:pPr>
      <w:r>
        <w:separator/>
      </w:r>
    </w:p>
  </w:endnote>
  <w:endnote w:type="continuationSeparator" w:id="0">
    <w:p w:rsidR="00A117ED" w:rsidRDefault="00A117ED" w:rsidP="00FC07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17ED" w:rsidRDefault="00A117ED" w:rsidP="00FC0760">
      <w:pPr>
        <w:spacing w:after="0" w:line="240" w:lineRule="auto"/>
      </w:pPr>
      <w:r>
        <w:separator/>
      </w:r>
    </w:p>
  </w:footnote>
  <w:footnote w:type="continuationSeparator" w:id="0">
    <w:p w:rsidR="00A117ED" w:rsidRDefault="00A117ED" w:rsidP="00FC07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47321D"/>
    <w:multiLevelType w:val="hybridMultilevel"/>
    <w:tmpl w:val="BC8CFAF6"/>
    <w:lvl w:ilvl="0" w:tplc="64A692F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8936A74"/>
    <w:multiLevelType w:val="hybridMultilevel"/>
    <w:tmpl w:val="2624A590"/>
    <w:lvl w:ilvl="0" w:tplc="683C642A">
      <w:start w:val="11"/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55F85DB6"/>
    <w:multiLevelType w:val="hybridMultilevel"/>
    <w:tmpl w:val="38D0D7DE"/>
    <w:lvl w:ilvl="0" w:tplc="EAA2DEE2">
      <w:start w:val="11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MDQ0MjS1NDYxNzBQ0lEKTi0uzszPAykwrAUA0ctE+iwAAAA="/>
  </w:docVars>
  <w:rsids>
    <w:rsidRoot w:val="00044487"/>
    <w:rsid w:val="00044487"/>
    <w:rsid w:val="003A261F"/>
    <w:rsid w:val="00614DBB"/>
    <w:rsid w:val="00710FF4"/>
    <w:rsid w:val="00753035"/>
    <w:rsid w:val="008C177D"/>
    <w:rsid w:val="00A117ED"/>
    <w:rsid w:val="00B55468"/>
    <w:rsid w:val="00FC0760"/>
    <w:rsid w:val="00FC7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DB684E"/>
  <w15:chartTrackingRefBased/>
  <w15:docId w15:val="{59A33181-07FA-4BD6-A384-079606630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FC0760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10FF4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FC076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FC0760"/>
  </w:style>
  <w:style w:type="paragraph" w:styleId="a5">
    <w:name w:val="footer"/>
    <w:basedOn w:val="a"/>
    <w:link w:val="Char0"/>
    <w:uiPriority w:val="99"/>
    <w:unhideWhenUsed/>
    <w:rsid w:val="00FC076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FC0760"/>
  </w:style>
  <w:style w:type="character" w:customStyle="1" w:styleId="1Char">
    <w:name w:val="제목 1 Char"/>
    <w:basedOn w:val="a0"/>
    <w:link w:val="1"/>
    <w:uiPriority w:val="9"/>
    <w:rsid w:val="00FC0760"/>
    <w:rPr>
      <w:rFonts w:asciiTheme="majorHAnsi" w:eastAsiaTheme="majorEastAsia" w:hAnsiTheme="majorHAnsi" w:cstheme="majorBidi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Hyun Hong</dc:creator>
  <cp:keywords/>
  <dc:description/>
  <cp:lastModifiedBy>DongHyun Hong</cp:lastModifiedBy>
  <cp:revision>4</cp:revision>
  <dcterms:created xsi:type="dcterms:W3CDTF">2016-11-21T08:40:00Z</dcterms:created>
  <dcterms:modified xsi:type="dcterms:W3CDTF">2016-11-21T11:58:00Z</dcterms:modified>
</cp:coreProperties>
</file>